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898E6" w14:textId="38DC8EF9" w:rsidR="00472208" w:rsidRPr="00472208" w:rsidRDefault="00472208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>RE-ADVERTISEMENT</w:t>
      </w:r>
    </w:p>
    <w:p w14:paraId="7C0FFDF3" w14:textId="3974E8ED" w:rsidR="00E955C5" w:rsidRPr="00472208" w:rsidRDefault="00E955C5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>COLLEGE OF HEALTH SCIENCES</w:t>
      </w:r>
    </w:p>
    <w:p w14:paraId="0C8E5CD9" w14:textId="70D4D971" w:rsidR="00E955C5" w:rsidRPr="00472208" w:rsidRDefault="00E955C5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>S</w:t>
      </w:r>
      <w:r w:rsidR="00C30730"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>CHOOL OF NURSING AND PUBLIC HEALTH MEDICINE</w:t>
      </w:r>
      <w:bookmarkStart w:id="0" w:name="_Hlk146691623"/>
    </w:p>
    <w:bookmarkEnd w:id="0"/>
    <w:p w14:paraId="4C8CB730" w14:textId="3F2AD4B0" w:rsidR="00E955C5" w:rsidRPr="00472208" w:rsidRDefault="00226663" w:rsidP="00E955C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 xml:space="preserve">                                                                                 </w:t>
      </w:r>
      <w:r w:rsidR="00882301"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>RESEACH ASSISTANT</w:t>
      </w:r>
    </w:p>
    <w:p w14:paraId="74D11E58" w14:textId="09B0B412" w:rsidR="00E955C5" w:rsidRPr="00472208" w:rsidRDefault="00882301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 xml:space="preserve">THREE TO SIX MONTHS </w:t>
      </w:r>
      <w:r w:rsidR="00E955C5" w:rsidRPr="00472208">
        <w:rPr>
          <w:rFonts w:ascii="Times New Roman" w:eastAsia="Calibri" w:hAnsi="Times New Roman" w:cs="Times New Roman"/>
          <w:b/>
          <w:bCs/>
          <w:color w:val="000000"/>
          <w:sz w:val="20"/>
        </w:rPr>
        <w:t>FIXED TERM CONTRACT POSITION</w:t>
      </w:r>
    </w:p>
    <w:p w14:paraId="15861C3E" w14:textId="644F6CDF" w:rsidR="00E955C5" w:rsidRPr="00472208" w:rsidRDefault="00882301" w:rsidP="00E955C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color w:val="000000"/>
          <w:sz w:val="20"/>
          <w:szCs w:val="20"/>
        </w:rPr>
      </w:pPr>
      <w:r w:rsidRPr="00472208">
        <w:rPr>
          <w:rFonts w:ascii="Times New Roman" w:eastAsia="Calibri" w:hAnsi="Times New Roman" w:cs="Times New Roman"/>
          <w:b/>
          <w:color w:val="000000"/>
          <w:sz w:val="20"/>
          <w:szCs w:val="20"/>
        </w:rPr>
        <w:t xml:space="preserve">                                                            REFERENCE NUMBER: </w:t>
      </w:r>
      <w:hyperlink r:id="rId5" w:history="1">
        <w:r w:rsidRPr="00472208">
          <w:rPr>
            <w:rStyle w:val="Hyperlink"/>
            <w:rFonts w:ascii="Times New Roman" w:eastAsia="Calibri" w:hAnsi="Times New Roman" w:cs="Times New Roman"/>
            <w:b/>
            <w:bCs/>
            <w:sz w:val="24"/>
            <w:szCs w:val="24"/>
          </w:rPr>
          <w:t>hlongwam6@gmail.com</w:t>
        </w:r>
      </w:hyperlink>
    </w:p>
    <w:p w14:paraId="2572975C" w14:textId="47DF3A24" w:rsidR="00226663" w:rsidRPr="00472208" w:rsidRDefault="00882301" w:rsidP="0022666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472208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 xml:space="preserve">                                                             </w:t>
      </w:r>
    </w:p>
    <w:p w14:paraId="64876AE2" w14:textId="46B47911" w:rsidR="00E955C5" w:rsidRPr="00882301" w:rsidRDefault="00E955C5" w:rsidP="00E955C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</w:pPr>
      <w:r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 xml:space="preserve"> </w:t>
      </w:r>
      <w:r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  <w:t xml:space="preserve"> </w:t>
      </w:r>
      <w:r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</w:r>
      <w:r w:rsidR="00C30730"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</w:r>
      <w:r w:rsidR="00C30730"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</w:r>
    </w:p>
    <w:p w14:paraId="6DDD1906" w14:textId="08CB3B57" w:rsidR="00C30730" w:rsidRPr="00C30730" w:rsidRDefault="00E955C5" w:rsidP="00C30730">
      <w:pPr>
        <w:pBdr>
          <w:bottom w:val="single" w:sz="12" w:space="17" w:color="auto"/>
        </w:pBdr>
        <w:tabs>
          <w:tab w:val="left" w:pos="9630"/>
        </w:tabs>
        <w:spacing w:line="276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</w:pP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The College of Health Sciences:  S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chool of Nursing and Public Health Medicine 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seek to employ registered 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postgraduate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students, as 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Research Assistants 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for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 study conducted in uMgungundlovu District. 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The successful incumbents will be expected to undergo training prior to appointment and commencement of duties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.</w:t>
      </w:r>
    </w:p>
    <w:p w14:paraId="19AB6F3D" w14:textId="6913BE5A" w:rsidR="005549E6" w:rsidRPr="00C30730" w:rsidRDefault="005549E6" w:rsidP="00C30730">
      <w:pPr>
        <w:pBdr>
          <w:bottom w:val="single" w:sz="12" w:space="17" w:color="auto"/>
        </w:pBdr>
        <w:tabs>
          <w:tab w:val="left" w:pos="9630"/>
        </w:tabs>
        <w:spacing w:line="276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</w:pP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Fieldworkers will be trained 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  <w:t xml:space="preserve">to collect data from study participants and interview facility informants at selected facilities in the </w:t>
      </w:r>
      <w:r w:rsidR="00F8461D"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uMgungundlovu</w:t>
      </w:r>
      <w:r w:rsidR="00F8461D"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  <w:t xml:space="preserve"> 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  <w:t>district, KZN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.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  <w:t xml:space="preserve"> 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The fieldworker will normally work </w:t>
      </w:r>
      <w:r w:rsidR="00BD259E"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along an assigned fieldwork supervisor and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 will travel to the selected facilities in a sub-district to do the fieldwork.</w:t>
      </w:r>
    </w:p>
    <w:p w14:paraId="2996D5C6" w14:textId="04B4B517" w:rsidR="00E62CA7" w:rsidRPr="00C30730" w:rsidRDefault="00236031" w:rsidP="00F50B55">
      <w:p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>Core requirements, q</w:t>
      </w:r>
      <w:r w:rsidR="00E62CA7"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 xml:space="preserve">ualifications and experience: </w:t>
      </w:r>
    </w:p>
    <w:p w14:paraId="3A98A670" w14:textId="6DC7A27E" w:rsidR="00E62CA7" w:rsidRPr="00C30730" w:rsidRDefault="00B22C1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>
        <w:rPr>
          <w:bCs/>
          <w:lang w:eastAsia="en-ZA"/>
        </w:rPr>
        <w:t xml:space="preserve">Postgraduate </w:t>
      </w:r>
      <w:r w:rsidR="00E62CA7" w:rsidRPr="00C30730">
        <w:rPr>
          <w:bCs/>
          <w:lang w:eastAsia="en-ZA"/>
        </w:rPr>
        <w:t xml:space="preserve">Degree/ equivalent qualification in Social/ Health Sciences </w:t>
      </w:r>
    </w:p>
    <w:p w14:paraId="649EEFEE" w14:textId="6C2060D4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>Master’s degree</w:t>
      </w:r>
      <w:r w:rsidR="00B22C17">
        <w:rPr>
          <w:bCs/>
          <w:lang w:eastAsia="en-ZA"/>
        </w:rPr>
        <w:t xml:space="preserve"> or PhD</w:t>
      </w:r>
      <w:r w:rsidRPr="00C30730">
        <w:rPr>
          <w:bCs/>
          <w:lang w:eastAsia="en-ZA"/>
        </w:rPr>
        <w:t xml:space="preserve"> in Social/Health Sciences would be advantageous. </w:t>
      </w:r>
    </w:p>
    <w:p w14:paraId="365A43F1" w14:textId="7777777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Previous Research experience </w:t>
      </w:r>
    </w:p>
    <w:p w14:paraId="27D1BEBA" w14:textId="03CFF4A6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HIV/AIDS knowledge </w:t>
      </w:r>
    </w:p>
    <w:p w14:paraId="51816513" w14:textId="7777777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Computer literate in Microsoft Office (word, excel, outlook) </w:t>
      </w:r>
    </w:p>
    <w:p w14:paraId="7145B87B" w14:textId="4C3ADD15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>Fluency in English and isiZulu</w:t>
      </w:r>
    </w:p>
    <w:p w14:paraId="045C5BEC" w14:textId="2E2FC950" w:rsidR="00236031" w:rsidRPr="00C30730" w:rsidRDefault="00236031" w:rsidP="00236031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lang w:val="en-GB" w:eastAsia="en-ZA"/>
        </w:rPr>
      </w:pPr>
      <w:r w:rsidRPr="00C30730">
        <w:rPr>
          <w:lang w:val="en-GB" w:eastAsia="en-ZA"/>
        </w:rPr>
        <w:t>Willingness to travel within the district and work long irregular hours</w:t>
      </w:r>
    </w:p>
    <w:p w14:paraId="09405728" w14:textId="6B2A75ED" w:rsidR="00236031" w:rsidRDefault="00236031" w:rsidP="00236031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lang w:val="en-GB" w:eastAsia="en-ZA"/>
        </w:rPr>
      </w:pPr>
      <w:r w:rsidRPr="00C30730">
        <w:rPr>
          <w:lang w:val="en-GB" w:eastAsia="en-ZA"/>
        </w:rPr>
        <w:t>Valid driver’s licence</w:t>
      </w:r>
    </w:p>
    <w:p w14:paraId="56FAEC0C" w14:textId="77777777" w:rsidR="00C30730" w:rsidRPr="00C30730" w:rsidRDefault="00C30730" w:rsidP="00C30730">
      <w:pPr>
        <w:pStyle w:val="ListParagraph"/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lang w:val="en-GB" w:eastAsia="en-ZA"/>
        </w:rPr>
      </w:pPr>
    </w:p>
    <w:p w14:paraId="2AF2E5A4" w14:textId="77777777" w:rsidR="00E62CA7" w:rsidRPr="00C30730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 xml:space="preserve">Key responsibilities: </w:t>
      </w:r>
    </w:p>
    <w:p w14:paraId="7EF6B924" w14:textId="7777777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ssist with preparations for data collection from </w:t>
      </w:r>
      <w:r w:rsidRPr="00C30730">
        <w:rPr>
          <w:bCs/>
          <w:lang w:val="en-ZA" w:eastAsia="en-ZA"/>
        </w:rPr>
        <w:t>study participants and informants at selected facilities</w:t>
      </w:r>
      <w:r w:rsidRPr="00C30730">
        <w:rPr>
          <w:bCs/>
          <w:lang w:eastAsia="en-ZA"/>
        </w:rPr>
        <w:t xml:space="preserve">. </w:t>
      </w:r>
    </w:p>
    <w:p w14:paraId="78738DED" w14:textId="21363D24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Conduct telephone calls and/or emails to staff of study facilities, and/or setting up meetings with staff of study facilities, as required </w:t>
      </w:r>
    </w:p>
    <w:p w14:paraId="64BFB786" w14:textId="7729FC1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Obtain informed consent from potential participants </w:t>
      </w:r>
    </w:p>
    <w:p w14:paraId="23A5D192" w14:textId="77777777" w:rsidR="00236031" w:rsidRPr="00C30730" w:rsidRDefault="00236031" w:rsidP="00236031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val="en-GB" w:eastAsia="en-ZA"/>
        </w:rPr>
        <w:t xml:space="preserve">Enrol and </w:t>
      </w:r>
      <w:r w:rsidRPr="00C30730">
        <w:rPr>
          <w:bCs/>
          <w:lang w:eastAsia="en-ZA"/>
        </w:rPr>
        <w:t xml:space="preserve">collect data from study participants in selected facilities in the </w:t>
      </w:r>
      <w:r w:rsidRPr="00C30730">
        <w:rPr>
          <w:bCs/>
          <w:lang w:val="en-GB" w:eastAsia="en-ZA"/>
        </w:rPr>
        <w:t xml:space="preserve">uMgungundlovu </w:t>
      </w:r>
      <w:r w:rsidRPr="00C30730">
        <w:rPr>
          <w:bCs/>
          <w:lang w:eastAsia="en-ZA"/>
        </w:rPr>
        <w:t xml:space="preserve">district </w:t>
      </w:r>
    </w:p>
    <w:p w14:paraId="1BB00AAF" w14:textId="614C2B5C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>Schedule participant visits</w:t>
      </w:r>
      <w:r w:rsidR="00236031" w:rsidRPr="00C30730">
        <w:rPr>
          <w:bCs/>
          <w:lang w:eastAsia="en-ZA"/>
        </w:rPr>
        <w:t>/interviews</w:t>
      </w:r>
      <w:r w:rsidRPr="00C30730">
        <w:rPr>
          <w:bCs/>
          <w:lang w:eastAsia="en-ZA"/>
        </w:rPr>
        <w:t xml:space="preserve"> </w:t>
      </w:r>
    </w:p>
    <w:p w14:paraId="4CA8DEB8" w14:textId="44234938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Implementation of Research protocols and assist in maintaining compliance with protocol, SOP’s and study procedures </w:t>
      </w:r>
    </w:p>
    <w:p w14:paraId="75DF2650" w14:textId="1C8671F9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Perform quality control of data collected </w:t>
      </w:r>
    </w:p>
    <w:p w14:paraId="4EF2F654" w14:textId="4167804B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Monitoring and evaluation </w:t>
      </w:r>
    </w:p>
    <w:p w14:paraId="1B057CBD" w14:textId="794DA824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Perform </w:t>
      </w:r>
      <w:proofErr w:type="spellStart"/>
      <w:r w:rsidRPr="00C30730">
        <w:rPr>
          <w:bCs/>
          <w:lang w:eastAsia="en-ZA"/>
        </w:rPr>
        <w:t>adhoc</w:t>
      </w:r>
      <w:proofErr w:type="spellEnd"/>
      <w:r w:rsidRPr="00C30730">
        <w:rPr>
          <w:bCs/>
          <w:lang w:eastAsia="en-ZA"/>
        </w:rPr>
        <w:t xml:space="preserve"> research activities</w:t>
      </w:r>
    </w:p>
    <w:p w14:paraId="5A32DDCE" w14:textId="733E7860" w:rsidR="00E62CA7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3E9CE9EB" w14:textId="77777777" w:rsidR="00C30730" w:rsidRPr="00C30730" w:rsidRDefault="00C30730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3ADE2B19" w14:textId="77777777" w:rsidR="00E62CA7" w:rsidRPr="00C30730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4527F056" w14:textId="77777777" w:rsidR="00E62CA7" w:rsidRPr="00C30730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lastRenderedPageBreak/>
        <w:t xml:space="preserve">Personal qualities and competencies: </w:t>
      </w:r>
    </w:p>
    <w:p w14:paraId="1C14A68C" w14:textId="42285EE2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ttention to detail </w:t>
      </w:r>
    </w:p>
    <w:p w14:paraId="1D9A6223" w14:textId="531CFFF0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bility to organize and manage multiple priorities </w:t>
      </w:r>
    </w:p>
    <w:p w14:paraId="7382E989" w14:textId="5A6D2C2D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bility to work independently, without direct supervision and fit in well within a multidisciplinary team. </w:t>
      </w:r>
    </w:p>
    <w:p w14:paraId="3636159A" w14:textId="21CCE49D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val="en-GB" w:eastAsia="en-ZA"/>
        </w:rPr>
      </w:pPr>
      <w:r w:rsidRPr="00C30730">
        <w:rPr>
          <w:bCs/>
          <w:lang w:eastAsia="en-ZA"/>
        </w:rPr>
        <w:t>Excellent communication and interpersonal skills</w:t>
      </w:r>
    </w:p>
    <w:p w14:paraId="4C6B0CB6" w14:textId="7F4DC53E" w:rsidR="00236031" w:rsidRPr="00C30730" w:rsidRDefault="00236031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val="en-GB" w:eastAsia="en-ZA"/>
        </w:rPr>
      </w:pPr>
      <w:r w:rsidRPr="00C30730">
        <w:rPr>
          <w:bCs/>
          <w:lang w:val="en-GB" w:eastAsia="en-ZA"/>
        </w:rPr>
        <w:t xml:space="preserve">Professionalism </w:t>
      </w:r>
    </w:p>
    <w:p w14:paraId="18BE9757" w14:textId="7B7A4A38" w:rsidR="00236031" w:rsidRPr="00C30730" w:rsidRDefault="00236031" w:rsidP="00236031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 xml:space="preserve">Good, organisational, facilitation and report-writing skills </w:t>
      </w:r>
    </w:p>
    <w:p w14:paraId="771C47D4" w14:textId="12FC8535" w:rsidR="00BD259E" w:rsidRPr="00C30730" w:rsidRDefault="00BD259E" w:rsidP="005549E6">
      <w:pPr>
        <w:pStyle w:val="NoSpacing"/>
        <w:spacing w:line="276" w:lineRule="auto"/>
        <w:ind w:left="540" w:hanging="36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</w:p>
    <w:p w14:paraId="28E80BE1" w14:textId="2AE11820" w:rsidR="00BD259E" w:rsidRPr="00C30730" w:rsidRDefault="00BD259E" w:rsidP="00F50B55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b/>
          <w:bCs/>
          <w:sz w:val="24"/>
          <w:szCs w:val="24"/>
          <w:lang w:val="en-GB" w:eastAsia="en-ZA"/>
        </w:rPr>
        <w:t>Advantages:</w:t>
      </w:r>
    </w:p>
    <w:p w14:paraId="46588802" w14:textId="0FF2A82D" w:rsidR="00BD259E" w:rsidRPr="00C30730" w:rsidRDefault="00BD259E" w:rsidP="00F50B55">
      <w:pPr>
        <w:pStyle w:val="NoSpacing"/>
        <w:numPr>
          <w:ilvl w:val="0"/>
          <w:numId w:val="1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 xml:space="preserve">Ability to collect data using electronic survey tools, such as </w:t>
      </w:r>
      <w:proofErr w:type="spellStart"/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Red</w:t>
      </w:r>
      <w:r w:rsidR="00C30730">
        <w:rPr>
          <w:rFonts w:ascii="Times New Roman" w:hAnsi="Times New Roman" w:cs="Times New Roman"/>
          <w:sz w:val="24"/>
          <w:szCs w:val="24"/>
          <w:lang w:val="en-GB" w:eastAsia="en-ZA"/>
        </w:rPr>
        <w:t>C</w:t>
      </w: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ap</w:t>
      </w:r>
      <w:proofErr w:type="spellEnd"/>
    </w:p>
    <w:p w14:paraId="0F7DB602" w14:textId="65D33283" w:rsidR="00BD259E" w:rsidRPr="00C30730" w:rsidRDefault="00BD259E" w:rsidP="00F50B55">
      <w:pPr>
        <w:pStyle w:val="NoSpacing"/>
        <w:numPr>
          <w:ilvl w:val="0"/>
          <w:numId w:val="1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Ability to conduct qualitative interviews</w:t>
      </w:r>
    </w:p>
    <w:p w14:paraId="74472AAA" w14:textId="49AF9EF5" w:rsidR="00236031" w:rsidRPr="00C30730" w:rsidRDefault="00BD259E" w:rsidP="00236031">
      <w:pPr>
        <w:pStyle w:val="NoSpacing"/>
        <w:numPr>
          <w:ilvl w:val="0"/>
          <w:numId w:val="1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Having undergone a Good Clinical Practice (GCP) training</w:t>
      </w:r>
    </w:p>
    <w:p w14:paraId="75F66259" w14:textId="77777777" w:rsidR="005549E6" w:rsidRPr="00C30730" w:rsidRDefault="005549E6" w:rsidP="005549E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en-ZA" w:eastAsia="en-ZA"/>
        </w:rPr>
      </w:pPr>
    </w:p>
    <w:p w14:paraId="0827DAA9" w14:textId="42258400" w:rsidR="005549E6" w:rsidRPr="00C30730" w:rsidRDefault="005549E6" w:rsidP="005549E6">
      <w:pPr>
        <w:autoSpaceDE w:val="0"/>
        <w:autoSpaceDN w:val="0"/>
        <w:adjustRightInd w:val="0"/>
        <w:spacing w:after="0" w:line="276" w:lineRule="auto"/>
        <w:ind w:right="26"/>
        <w:jc w:val="both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C30730"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  <w:t xml:space="preserve">Short-listed applicants must be willing to undergo a competency exercise as part of the selection process. </w:t>
      </w:r>
      <w:r w:rsidRPr="00C30730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Individuals who successfully complete a pre-screening competency exercise and interview will be invited </w:t>
      </w:r>
      <w:r w:rsidRPr="00C30730"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  <w:t xml:space="preserve">to participate in a five-day training programme in </w:t>
      </w:r>
      <w:r w:rsidR="00F8461D"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Pietermaritzburg</w:t>
      </w:r>
      <w:r w:rsidR="005A6EBF" w:rsidRPr="00C30730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.</w:t>
      </w:r>
    </w:p>
    <w:p w14:paraId="4D8FAAC0" w14:textId="77777777" w:rsidR="00F8461D" w:rsidRPr="00C30730" w:rsidRDefault="00F8461D" w:rsidP="005549E6">
      <w:pPr>
        <w:autoSpaceDE w:val="0"/>
        <w:autoSpaceDN w:val="0"/>
        <w:adjustRightInd w:val="0"/>
        <w:spacing w:after="0" w:line="276" w:lineRule="auto"/>
        <w:ind w:right="26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</w:pPr>
    </w:p>
    <w:p w14:paraId="53A19A4E" w14:textId="1EFD01AF" w:rsidR="005549E6" w:rsidRPr="00C30730" w:rsidRDefault="005549E6" w:rsidP="00F50B55">
      <w:pPr>
        <w:autoSpaceDE w:val="0"/>
        <w:autoSpaceDN w:val="0"/>
        <w:adjustRightInd w:val="0"/>
        <w:spacing w:after="200" w:line="276" w:lineRule="auto"/>
        <w:ind w:right="26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  <w:r w:rsidRPr="00C30730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Fieldwork will commence immediately following the training and the completion of the selection and recruitment processes for fieldwork staff.</w:t>
      </w: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  <w:t xml:space="preserve"> </w:t>
      </w:r>
    </w:p>
    <w:p w14:paraId="6B366C4A" w14:textId="21E54B4B" w:rsidR="00B60EEC" w:rsidRPr="00C30730" w:rsidRDefault="00B60EEC" w:rsidP="005549E6">
      <w:pPr>
        <w:autoSpaceDE w:val="0"/>
        <w:autoSpaceDN w:val="0"/>
        <w:adjustRightInd w:val="0"/>
        <w:spacing w:after="200" w:line="276" w:lineRule="auto"/>
        <w:ind w:right="26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74865230" w14:textId="7B74F488" w:rsidR="00B60EEC" w:rsidRPr="00024E77" w:rsidRDefault="00236031" w:rsidP="00F50B55">
      <w:pPr>
        <w:autoSpaceDE w:val="0"/>
        <w:autoSpaceDN w:val="0"/>
        <w:adjustRightInd w:val="0"/>
        <w:spacing w:after="200" w:line="276" w:lineRule="auto"/>
        <w:ind w:right="26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</w:pPr>
      <w:r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C</w:t>
      </w:r>
      <w:r w:rsidR="00B60EEC"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andidates residing </w:t>
      </w:r>
      <w:r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within</w:t>
      </w:r>
      <w:r w:rsidR="00B60EEC"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 the uMgungundlovu district</w:t>
      </w:r>
      <w:r w:rsidR="007414B7"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 will be prioritized.</w:t>
      </w:r>
    </w:p>
    <w:p w14:paraId="79A98BE8" w14:textId="77777777" w:rsidR="005549E6" w:rsidRPr="00C30730" w:rsidRDefault="005549E6" w:rsidP="005549E6">
      <w:pPr>
        <w:autoSpaceDE w:val="0"/>
        <w:autoSpaceDN w:val="0"/>
        <w:adjustRightInd w:val="0"/>
        <w:spacing w:after="200" w:line="276" w:lineRule="auto"/>
        <w:ind w:right="26"/>
        <w:contextualSpacing/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</w:pPr>
    </w:p>
    <w:p w14:paraId="78EA223E" w14:textId="53139D92" w:rsidR="005549E6" w:rsidRPr="00C30730" w:rsidRDefault="007414B7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30730">
        <w:rPr>
          <w:rFonts w:ascii="Times New Roman" w:eastAsia="Calibri" w:hAnsi="Times New Roman" w:cs="Times New Roman"/>
          <w:sz w:val="24"/>
          <w:szCs w:val="24"/>
        </w:rPr>
        <w:t xml:space="preserve">Period: </w:t>
      </w:r>
      <w:r w:rsidR="00024E77">
        <w:rPr>
          <w:rFonts w:ascii="Times New Roman" w:eastAsia="Calibri" w:hAnsi="Times New Roman" w:cs="Times New Roman"/>
          <w:sz w:val="24"/>
          <w:szCs w:val="24"/>
        </w:rPr>
        <w:t xml:space="preserve">3/6 </w:t>
      </w:r>
      <w:r w:rsidRPr="00C30730">
        <w:rPr>
          <w:rFonts w:ascii="Times New Roman" w:eastAsia="Calibri" w:hAnsi="Times New Roman" w:cs="Times New Roman"/>
          <w:sz w:val="24"/>
          <w:szCs w:val="24"/>
        </w:rPr>
        <w:t>months fixed term contract.</w:t>
      </w:r>
    </w:p>
    <w:p w14:paraId="06C0CEFA" w14:textId="2DD0EE2A" w:rsidR="00472208" w:rsidRDefault="007414B7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0730">
        <w:rPr>
          <w:rFonts w:ascii="Times New Roman" w:hAnsi="Times New Roman" w:cs="Times New Roman"/>
          <w:sz w:val="24"/>
          <w:szCs w:val="24"/>
        </w:rPr>
        <w:t xml:space="preserve">Closing date: </w:t>
      </w:r>
      <w:r w:rsidR="00472208">
        <w:rPr>
          <w:rFonts w:ascii="Times New Roman" w:hAnsi="Times New Roman" w:cs="Times New Roman"/>
          <w:b/>
          <w:sz w:val="24"/>
          <w:szCs w:val="24"/>
        </w:rPr>
        <w:t xml:space="preserve">13 December 2023 </w:t>
      </w:r>
    </w:p>
    <w:p w14:paraId="1DCCD872" w14:textId="434D9494" w:rsidR="00472208" w:rsidRPr="00882301" w:rsidRDefault="00472208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indly note that since this is a re-advertisement, candidates who had applied previously does not need to re-</w:t>
      </w:r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</w:rPr>
        <w:t>apply</w:t>
      </w:r>
    </w:p>
    <w:p w14:paraId="2B1989F1" w14:textId="0DCDA4CA" w:rsidR="007414B7" w:rsidRPr="00C30730" w:rsidRDefault="007414B7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A431CB" w14:textId="2D0111CA" w:rsidR="00024E77" w:rsidRDefault="00024E77" w:rsidP="00C3073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Please send your Cover Letter and CV to the following email address: </w:t>
      </w:r>
      <w:hyperlink r:id="rId6" w:history="1">
        <w:r w:rsidRPr="00843A56">
          <w:rPr>
            <w:rStyle w:val="Hyperlink"/>
            <w:rFonts w:ascii="Times New Roman" w:eastAsia="Calibri" w:hAnsi="Times New Roman" w:cs="Times New Roman"/>
            <w:bCs/>
            <w:sz w:val="24"/>
            <w:szCs w:val="24"/>
          </w:rPr>
          <w:t>hlongwam6@gmail.com</w:t>
        </w:r>
      </w:hyperlink>
    </w:p>
    <w:p w14:paraId="4DD7AB49" w14:textId="784F6A0B" w:rsidR="00C30730" w:rsidRPr="00C30730" w:rsidRDefault="00C30730" w:rsidP="00C3073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Enquiries regarding this post are to be directed to</w:t>
      </w:r>
      <w:r w:rsidRPr="00C30730">
        <w:rPr>
          <w:rFonts w:ascii="Times New Roman" w:hAnsi="Times New Roman" w:cs="Times New Roman"/>
          <w:sz w:val="24"/>
          <w:szCs w:val="24"/>
        </w:rPr>
        <w:t xml:space="preserve"> Dr. Mbuzeleni Hlongwa </w:t>
      </w:r>
      <w:hyperlink r:id="rId7" w:history="1">
        <w:r w:rsidRPr="00C30730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longwaM@ukzn.ac.za</w:t>
        </w:r>
      </w:hyperlink>
    </w:p>
    <w:p w14:paraId="71688C78" w14:textId="77777777" w:rsidR="00C30730" w:rsidRPr="00C30730" w:rsidRDefault="00C30730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</w:rPr>
      </w:pPr>
    </w:p>
    <w:p w14:paraId="0A724186" w14:textId="77777777" w:rsidR="005549E6" w:rsidRPr="00C30730" w:rsidRDefault="005549E6" w:rsidP="005549E6">
      <w:pPr>
        <w:widowControl w:val="0"/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sectPr w:rsidR="005549E6" w:rsidRPr="00C30730" w:rsidSect="00F50B55">
      <w:pgSz w:w="12240" w:h="15840"/>
      <w:pgMar w:top="800" w:right="1320" w:bottom="81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wiss 72 1 BT">
    <w:altName w:val="Swiss 72 1 BT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sGoth Cn BT">
    <w:charset w:val="00"/>
    <w:family w:val="swiss"/>
    <w:pitch w:val="variable"/>
    <w:sig w:usb0="00000087" w:usb1="00000000" w:usb2="00000000" w:usb3="00000000" w:csb0="0000001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611" w:hanging="452"/>
      </w:pPr>
      <w:rPr>
        <w:rFonts w:ascii="Symbol" w:hAnsi="Symbol"/>
        <w:b w:val="0"/>
        <w:w w:val="99"/>
        <w:sz w:val="20"/>
      </w:rPr>
    </w:lvl>
    <w:lvl w:ilvl="1">
      <w:numFmt w:val="bullet"/>
      <w:lvlText w:val="•"/>
      <w:lvlJc w:val="left"/>
      <w:pPr>
        <w:ind w:left="1518" w:hanging="452"/>
      </w:pPr>
    </w:lvl>
    <w:lvl w:ilvl="2">
      <w:numFmt w:val="bullet"/>
      <w:lvlText w:val="•"/>
      <w:lvlJc w:val="left"/>
      <w:pPr>
        <w:ind w:left="2425" w:hanging="452"/>
      </w:pPr>
    </w:lvl>
    <w:lvl w:ilvl="3">
      <w:numFmt w:val="bullet"/>
      <w:lvlText w:val="•"/>
      <w:lvlJc w:val="left"/>
      <w:pPr>
        <w:ind w:left="3332" w:hanging="452"/>
      </w:pPr>
    </w:lvl>
    <w:lvl w:ilvl="4">
      <w:numFmt w:val="bullet"/>
      <w:lvlText w:val="•"/>
      <w:lvlJc w:val="left"/>
      <w:pPr>
        <w:ind w:left="4239" w:hanging="452"/>
      </w:pPr>
    </w:lvl>
    <w:lvl w:ilvl="5">
      <w:numFmt w:val="bullet"/>
      <w:lvlText w:val="•"/>
      <w:lvlJc w:val="left"/>
      <w:pPr>
        <w:ind w:left="5145" w:hanging="452"/>
      </w:pPr>
    </w:lvl>
    <w:lvl w:ilvl="6">
      <w:numFmt w:val="bullet"/>
      <w:lvlText w:val="•"/>
      <w:lvlJc w:val="left"/>
      <w:pPr>
        <w:ind w:left="6052" w:hanging="452"/>
      </w:pPr>
    </w:lvl>
    <w:lvl w:ilvl="7">
      <w:numFmt w:val="bullet"/>
      <w:lvlText w:val="•"/>
      <w:lvlJc w:val="left"/>
      <w:pPr>
        <w:ind w:left="6959" w:hanging="452"/>
      </w:pPr>
    </w:lvl>
    <w:lvl w:ilvl="8">
      <w:numFmt w:val="bullet"/>
      <w:lvlText w:val="•"/>
      <w:lvlJc w:val="left"/>
      <w:pPr>
        <w:ind w:left="7866" w:hanging="452"/>
      </w:pPr>
    </w:lvl>
  </w:abstractNum>
  <w:abstractNum w:abstractNumId="1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640" w:hanging="540"/>
      </w:pPr>
      <w:rPr>
        <w:rFonts w:ascii="Symbol" w:hAnsi="Symbol"/>
        <w:b w:val="0"/>
        <w:sz w:val="22"/>
      </w:rPr>
    </w:lvl>
    <w:lvl w:ilvl="1">
      <w:numFmt w:val="bullet"/>
      <w:lvlText w:val="•"/>
      <w:lvlJc w:val="left"/>
      <w:pPr>
        <w:ind w:left="1534" w:hanging="540"/>
      </w:pPr>
    </w:lvl>
    <w:lvl w:ilvl="2">
      <w:numFmt w:val="bullet"/>
      <w:lvlText w:val="•"/>
      <w:lvlJc w:val="left"/>
      <w:pPr>
        <w:ind w:left="2428" w:hanging="540"/>
      </w:pPr>
    </w:lvl>
    <w:lvl w:ilvl="3">
      <w:numFmt w:val="bullet"/>
      <w:lvlText w:val="•"/>
      <w:lvlJc w:val="left"/>
      <w:pPr>
        <w:ind w:left="3322" w:hanging="540"/>
      </w:pPr>
    </w:lvl>
    <w:lvl w:ilvl="4">
      <w:numFmt w:val="bullet"/>
      <w:lvlText w:val="•"/>
      <w:lvlJc w:val="left"/>
      <w:pPr>
        <w:ind w:left="4216" w:hanging="540"/>
      </w:pPr>
    </w:lvl>
    <w:lvl w:ilvl="5">
      <w:numFmt w:val="bullet"/>
      <w:lvlText w:val="•"/>
      <w:lvlJc w:val="left"/>
      <w:pPr>
        <w:ind w:left="5110" w:hanging="540"/>
      </w:pPr>
    </w:lvl>
    <w:lvl w:ilvl="6">
      <w:numFmt w:val="bullet"/>
      <w:lvlText w:val="•"/>
      <w:lvlJc w:val="left"/>
      <w:pPr>
        <w:ind w:left="6004" w:hanging="540"/>
      </w:pPr>
    </w:lvl>
    <w:lvl w:ilvl="7">
      <w:numFmt w:val="bullet"/>
      <w:lvlText w:val="•"/>
      <w:lvlJc w:val="left"/>
      <w:pPr>
        <w:ind w:left="6898" w:hanging="540"/>
      </w:pPr>
    </w:lvl>
    <w:lvl w:ilvl="8">
      <w:numFmt w:val="bullet"/>
      <w:lvlText w:val="•"/>
      <w:lvlJc w:val="left"/>
      <w:pPr>
        <w:ind w:left="7792" w:hanging="540"/>
      </w:pPr>
    </w:lvl>
  </w:abstractNum>
  <w:abstractNum w:abstractNumId="2" w15:restartNumberingAfterBreak="0">
    <w:nsid w:val="00461DFB"/>
    <w:multiLevelType w:val="hybridMultilevel"/>
    <w:tmpl w:val="C952D6C8"/>
    <w:lvl w:ilvl="0" w:tplc="97CE5D5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51FBA"/>
    <w:multiLevelType w:val="hybridMultilevel"/>
    <w:tmpl w:val="29D40D1C"/>
    <w:lvl w:ilvl="0" w:tplc="D1D097A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52945"/>
    <w:multiLevelType w:val="hybridMultilevel"/>
    <w:tmpl w:val="D9C2821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6347E"/>
    <w:multiLevelType w:val="hybridMultilevel"/>
    <w:tmpl w:val="1E96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05BAC"/>
    <w:multiLevelType w:val="hybridMultilevel"/>
    <w:tmpl w:val="29AC2F2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93323F"/>
    <w:multiLevelType w:val="hybridMultilevel"/>
    <w:tmpl w:val="D444B5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B4A5A"/>
    <w:multiLevelType w:val="hybridMultilevel"/>
    <w:tmpl w:val="68167F38"/>
    <w:lvl w:ilvl="0" w:tplc="D1D097A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2594B"/>
    <w:multiLevelType w:val="hybridMultilevel"/>
    <w:tmpl w:val="96C80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57077"/>
    <w:multiLevelType w:val="hybridMultilevel"/>
    <w:tmpl w:val="B1A8F60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59E01FF4"/>
    <w:multiLevelType w:val="hybridMultilevel"/>
    <w:tmpl w:val="11E83CB4"/>
    <w:lvl w:ilvl="0" w:tplc="97CE5D5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F26818"/>
    <w:multiLevelType w:val="hybridMultilevel"/>
    <w:tmpl w:val="82428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742BD"/>
    <w:multiLevelType w:val="hybridMultilevel"/>
    <w:tmpl w:val="1D0E1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64CD5"/>
    <w:multiLevelType w:val="multilevel"/>
    <w:tmpl w:val="7F9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A7A7F94"/>
    <w:multiLevelType w:val="hybridMultilevel"/>
    <w:tmpl w:val="9BDAAA78"/>
    <w:lvl w:ilvl="0" w:tplc="97CE5D5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  <w:num w:numId="5">
    <w:abstractNumId w:val="14"/>
  </w:num>
  <w:num w:numId="6">
    <w:abstractNumId w:val="9"/>
  </w:num>
  <w:num w:numId="7">
    <w:abstractNumId w:val="12"/>
  </w:num>
  <w:num w:numId="8">
    <w:abstractNumId w:val="14"/>
  </w:num>
  <w:num w:numId="9">
    <w:abstractNumId w:val="9"/>
  </w:num>
  <w:num w:numId="10">
    <w:abstractNumId w:val="12"/>
  </w:num>
  <w:num w:numId="11">
    <w:abstractNumId w:val="4"/>
  </w:num>
  <w:num w:numId="12">
    <w:abstractNumId w:val="6"/>
  </w:num>
  <w:num w:numId="13">
    <w:abstractNumId w:val="6"/>
  </w:num>
  <w:num w:numId="14">
    <w:abstractNumId w:val="13"/>
  </w:num>
  <w:num w:numId="15">
    <w:abstractNumId w:val="10"/>
  </w:num>
  <w:num w:numId="16">
    <w:abstractNumId w:val="5"/>
  </w:num>
  <w:num w:numId="17">
    <w:abstractNumId w:val="3"/>
  </w:num>
  <w:num w:numId="18">
    <w:abstractNumId w:val="8"/>
  </w:num>
  <w:num w:numId="19">
    <w:abstractNumId w:val="7"/>
  </w:num>
  <w:num w:numId="20">
    <w:abstractNumId w:val="15"/>
  </w:num>
  <w:num w:numId="21">
    <w:abstractNumId w:val="11"/>
  </w:num>
  <w:num w:numId="2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tjA2NrAwMTa2NDVW0lEKTi0uzszPAykwqgUA9DiAtCwAAAA="/>
  </w:docVars>
  <w:rsids>
    <w:rsidRoot w:val="00ED6BFD"/>
    <w:rsid w:val="00002BF3"/>
    <w:rsid w:val="00024E77"/>
    <w:rsid w:val="00027BE5"/>
    <w:rsid w:val="000457CC"/>
    <w:rsid w:val="000519FE"/>
    <w:rsid w:val="00053EB6"/>
    <w:rsid w:val="00057D6C"/>
    <w:rsid w:val="00065516"/>
    <w:rsid w:val="000825DA"/>
    <w:rsid w:val="000F360A"/>
    <w:rsid w:val="00111655"/>
    <w:rsid w:val="001127C0"/>
    <w:rsid w:val="001B03F3"/>
    <w:rsid w:val="001B3888"/>
    <w:rsid w:val="001F2861"/>
    <w:rsid w:val="001F3E70"/>
    <w:rsid w:val="001F612F"/>
    <w:rsid w:val="00216CBD"/>
    <w:rsid w:val="00226663"/>
    <w:rsid w:val="00234428"/>
    <w:rsid w:val="00236031"/>
    <w:rsid w:val="002612B6"/>
    <w:rsid w:val="00272E66"/>
    <w:rsid w:val="002917C4"/>
    <w:rsid w:val="00293B40"/>
    <w:rsid w:val="00293D65"/>
    <w:rsid w:val="002A3843"/>
    <w:rsid w:val="002D088B"/>
    <w:rsid w:val="002E42DC"/>
    <w:rsid w:val="00367E99"/>
    <w:rsid w:val="003709D7"/>
    <w:rsid w:val="00372B1F"/>
    <w:rsid w:val="00377358"/>
    <w:rsid w:val="0038582E"/>
    <w:rsid w:val="003B1066"/>
    <w:rsid w:val="003C238A"/>
    <w:rsid w:val="003C7393"/>
    <w:rsid w:val="003E2DD1"/>
    <w:rsid w:val="004049F5"/>
    <w:rsid w:val="00440780"/>
    <w:rsid w:val="004564B9"/>
    <w:rsid w:val="004617E8"/>
    <w:rsid w:val="00464351"/>
    <w:rsid w:val="004645D0"/>
    <w:rsid w:val="00472208"/>
    <w:rsid w:val="00475B91"/>
    <w:rsid w:val="00476164"/>
    <w:rsid w:val="00504CDE"/>
    <w:rsid w:val="00543FA5"/>
    <w:rsid w:val="005447D4"/>
    <w:rsid w:val="005516B5"/>
    <w:rsid w:val="005549E6"/>
    <w:rsid w:val="005656ED"/>
    <w:rsid w:val="005923E3"/>
    <w:rsid w:val="005A2C16"/>
    <w:rsid w:val="005A6EBF"/>
    <w:rsid w:val="00621ABE"/>
    <w:rsid w:val="00641F5F"/>
    <w:rsid w:val="00656DFF"/>
    <w:rsid w:val="00687569"/>
    <w:rsid w:val="006C29FB"/>
    <w:rsid w:val="006C5CCD"/>
    <w:rsid w:val="006D3CA3"/>
    <w:rsid w:val="006F4BC5"/>
    <w:rsid w:val="0071008C"/>
    <w:rsid w:val="00717474"/>
    <w:rsid w:val="007248D6"/>
    <w:rsid w:val="00732D1D"/>
    <w:rsid w:val="007414B7"/>
    <w:rsid w:val="00751C11"/>
    <w:rsid w:val="0077138B"/>
    <w:rsid w:val="007A32D3"/>
    <w:rsid w:val="007D08E1"/>
    <w:rsid w:val="007E6BBE"/>
    <w:rsid w:val="00800B43"/>
    <w:rsid w:val="0080388C"/>
    <w:rsid w:val="0080772A"/>
    <w:rsid w:val="008131B7"/>
    <w:rsid w:val="00837ABD"/>
    <w:rsid w:val="00882301"/>
    <w:rsid w:val="00882B1F"/>
    <w:rsid w:val="008D3C77"/>
    <w:rsid w:val="008E2D1D"/>
    <w:rsid w:val="008E4624"/>
    <w:rsid w:val="00915A36"/>
    <w:rsid w:val="009253A9"/>
    <w:rsid w:val="009415E1"/>
    <w:rsid w:val="00965FF8"/>
    <w:rsid w:val="00976C1F"/>
    <w:rsid w:val="00984579"/>
    <w:rsid w:val="009A2E3F"/>
    <w:rsid w:val="009D1C56"/>
    <w:rsid w:val="009D391D"/>
    <w:rsid w:val="00A224F6"/>
    <w:rsid w:val="00A51B31"/>
    <w:rsid w:val="00A54607"/>
    <w:rsid w:val="00A61C15"/>
    <w:rsid w:val="00AB0EEF"/>
    <w:rsid w:val="00AB1A1E"/>
    <w:rsid w:val="00AC529D"/>
    <w:rsid w:val="00AD1F87"/>
    <w:rsid w:val="00AE4372"/>
    <w:rsid w:val="00AE457A"/>
    <w:rsid w:val="00B03A69"/>
    <w:rsid w:val="00B170DF"/>
    <w:rsid w:val="00B22C17"/>
    <w:rsid w:val="00B23670"/>
    <w:rsid w:val="00B374DD"/>
    <w:rsid w:val="00B47E95"/>
    <w:rsid w:val="00B50DA5"/>
    <w:rsid w:val="00B50DFE"/>
    <w:rsid w:val="00B60EEC"/>
    <w:rsid w:val="00B8417D"/>
    <w:rsid w:val="00BD259E"/>
    <w:rsid w:val="00BD6B1C"/>
    <w:rsid w:val="00C30730"/>
    <w:rsid w:val="00C62C7F"/>
    <w:rsid w:val="00C7049B"/>
    <w:rsid w:val="00C84876"/>
    <w:rsid w:val="00C92FEB"/>
    <w:rsid w:val="00CA4608"/>
    <w:rsid w:val="00CB3D9A"/>
    <w:rsid w:val="00CC1EBB"/>
    <w:rsid w:val="00CC7165"/>
    <w:rsid w:val="00CE11F5"/>
    <w:rsid w:val="00CF1A1E"/>
    <w:rsid w:val="00D17F0B"/>
    <w:rsid w:val="00D24E21"/>
    <w:rsid w:val="00D92C9E"/>
    <w:rsid w:val="00DB31AC"/>
    <w:rsid w:val="00DD701D"/>
    <w:rsid w:val="00DE0EE5"/>
    <w:rsid w:val="00E060EB"/>
    <w:rsid w:val="00E153AB"/>
    <w:rsid w:val="00E169D3"/>
    <w:rsid w:val="00E62CA7"/>
    <w:rsid w:val="00E72898"/>
    <w:rsid w:val="00E805B4"/>
    <w:rsid w:val="00E94334"/>
    <w:rsid w:val="00E955C5"/>
    <w:rsid w:val="00EA5F8D"/>
    <w:rsid w:val="00ED6BFD"/>
    <w:rsid w:val="00EF2622"/>
    <w:rsid w:val="00EF7070"/>
    <w:rsid w:val="00EF71F8"/>
    <w:rsid w:val="00F4512F"/>
    <w:rsid w:val="00F50B55"/>
    <w:rsid w:val="00F8461D"/>
    <w:rsid w:val="00FF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D32BD23"/>
  <w15:docId w15:val="{893FDB35-6C2D-4ED0-84EA-3BE1F0219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049F5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7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6BF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0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0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4049F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4049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64351"/>
    <w:pPr>
      <w:spacing w:after="0" w:line="240" w:lineRule="auto"/>
    </w:pPr>
  </w:style>
  <w:style w:type="paragraph" w:customStyle="1" w:styleId="Default">
    <w:name w:val="Default"/>
    <w:rsid w:val="003773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ZA"/>
    </w:rPr>
  </w:style>
  <w:style w:type="paragraph" w:styleId="CommentText">
    <w:name w:val="annotation text"/>
    <w:basedOn w:val="Normal"/>
    <w:link w:val="CommentTextChar"/>
    <w:uiPriority w:val="99"/>
    <w:unhideWhenUsed/>
    <w:rsid w:val="00C62C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2C7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2C7F"/>
    <w:rPr>
      <w:sz w:val="16"/>
      <w:szCs w:val="16"/>
    </w:rPr>
  </w:style>
  <w:style w:type="paragraph" w:styleId="NormalWeb">
    <w:name w:val="Normal (Web)"/>
    <w:basedOn w:val="Normal"/>
    <w:rsid w:val="00807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1">
    <w:name w:val="Pa1"/>
    <w:basedOn w:val="Normal"/>
    <w:next w:val="Normal"/>
    <w:rsid w:val="000457CC"/>
    <w:pPr>
      <w:autoSpaceDE w:val="0"/>
      <w:autoSpaceDN w:val="0"/>
      <w:adjustRightInd w:val="0"/>
      <w:spacing w:after="0" w:line="191" w:lineRule="atLeast"/>
    </w:pPr>
    <w:rPr>
      <w:rFonts w:ascii="Swiss 72 1 BT" w:eastAsia="Times New Roman" w:hAnsi="Swiss 72 1 BT" w:cs="Times New Roman"/>
      <w:sz w:val="24"/>
      <w:szCs w:val="24"/>
    </w:rPr>
  </w:style>
  <w:style w:type="character" w:customStyle="1" w:styleId="A2">
    <w:name w:val="A2"/>
    <w:uiPriority w:val="99"/>
    <w:rsid w:val="000457CC"/>
    <w:rPr>
      <w:rFonts w:ascii="NewsGoth Cn BT" w:hAnsi="NewsGoth Cn BT" w:cs="NewsGoth Cn BT" w:hint="default"/>
      <w:color w:val="000000"/>
      <w:sz w:val="16"/>
      <w:szCs w:val="16"/>
    </w:rPr>
  </w:style>
  <w:style w:type="paragraph" w:customStyle="1" w:styleId="msonormal0">
    <w:name w:val="msonormal"/>
    <w:basedOn w:val="Normal"/>
    <w:rsid w:val="000519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519FE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7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6F4BC5"/>
    <w:pPr>
      <w:widowControl w:val="0"/>
      <w:autoSpaceDE w:val="0"/>
      <w:autoSpaceDN w:val="0"/>
      <w:adjustRightInd w:val="0"/>
      <w:spacing w:after="0" w:line="240" w:lineRule="auto"/>
      <w:ind w:left="834" w:hanging="360"/>
    </w:pPr>
    <w:rPr>
      <w:rFonts w:ascii="Arial" w:eastAsiaTheme="minorEastAsia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F4BC5"/>
    <w:rPr>
      <w:rFonts w:ascii="Arial" w:eastAsiaTheme="minorEastAsia" w:hAnsi="Arial" w:cs="Arial"/>
      <w:sz w:val="20"/>
      <w:szCs w:val="20"/>
    </w:rPr>
  </w:style>
  <w:style w:type="paragraph" w:customStyle="1" w:styleId="paragraph">
    <w:name w:val="paragraph"/>
    <w:basedOn w:val="Normal"/>
    <w:rsid w:val="00A546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54607"/>
  </w:style>
  <w:style w:type="character" w:customStyle="1" w:styleId="eop">
    <w:name w:val="eop"/>
    <w:basedOn w:val="DefaultParagraphFont"/>
    <w:rsid w:val="00A54607"/>
  </w:style>
  <w:style w:type="paragraph" w:styleId="Revision">
    <w:name w:val="Revision"/>
    <w:hidden/>
    <w:uiPriority w:val="99"/>
    <w:semiHidden/>
    <w:rsid w:val="00F50B5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4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4B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307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74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8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823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16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313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75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289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397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510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6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706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819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12" w:space="0" w:color="ABABAB"/>
                                                            <w:left w:val="single" w:sz="6" w:space="0" w:color="ABABAB"/>
                                                            <w:bottom w:val="single" w:sz="12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6478267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0097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3948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54559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8294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101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93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longwaM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longwam6@gmail.com" TargetMode="External"/><Relationship Id="rId5" Type="http://schemas.openxmlformats.org/officeDocument/2006/relationships/hyperlink" Target="mailto:hlongwam6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al Research Council South Africa</Company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ton Marinus</dc:creator>
  <cp:lastModifiedBy>Thamsanqa Stanely Mpembe</cp:lastModifiedBy>
  <cp:revision>2</cp:revision>
  <cp:lastPrinted>2017-10-12T11:16:00Z</cp:lastPrinted>
  <dcterms:created xsi:type="dcterms:W3CDTF">2023-11-29T11:57:00Z</dcterms:created>
  <dcterms:modified xsi:type="dcterms:W3CDTF">2023-11-29T11:57:00Z</dcterms:modified>
</cp:coreProperties>
</file>